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FB64" w14:textId="7CB42535" w:rsidR="00C16ECC" w:rsidRDefault="0066207C" w:rsidP="00430FC7">
      <w:pPr>
        <w:pStyle w:val="Title"/>
      </w:pPr>
      <w:r>
        <w:t xml:space="preserve">Home Assignment </w:t>
      </w:r>
      <w:r w:rsidR="00C01025">
        <w:t>2</w:t>
      </w:r>
      <w:r w:rsidR="007E1F9A">
        <w:t xml:space="preserve">_Part </w:t>
      </w:r>
      <w:r w:rsidR="000A1097">
        <w:t>2</w:t>
      </w:r>
      <w:proofErr w:type="gramStart"/>
      <w:r>
        <w:t xml:space="preserve">   (</w:t>
      </w:r>
      <w:proofErr w:type="gramEnd"/>
      <w:r w:rsidR="000A1097">
        <w:t>10</w:t>
      </w:r>
      <w:r>
        <w:t xml:space="preserve"> points)</w:t>
      </w:r>
    </w:p>
    <w:p w14:paraId="47A11CB2" w14:textId="77777777" w:rsidR="00A75ED7" w:rsidRDefault="00A75ED7" w:rsidP="00A75ED7">
      <w:pPr>
        <w:rPr>
          <w:b/>
          <w:sz w:val="32"/>
        </w:rPr>
      </w:pPr>
      <w:r>
        <w:tab/>
      </w:r>
    </w:p>
    <w:p w14:paraId="0AD6ABB0" w14:textId="55869C13" w:rsidR="00A75ED7" w:rsidRDefault="00A75ED7" w:rsidP="00A75ED7">
      <w:pPr>
        <w:rPr>
          <w:sz w:val="32"/>
        </w:rPr>
      </w:pPr>
      <w:r>
        <w:rPr>
          <w:sz w:val="32"/>
        </w:rPr>
        <w:t xml:space="preserve">Due on: </w:t>
      </w:r>
      <w:r w:rsidR="00CD47FA" w:rsidRPr="0074024D">
        <w:rPr>
          <w:sz w:val="32"/>
          <w:highlight w:val="yellow"/>
        </w:rPr>
        <w:t xml:space="preserve">11 pm, </w:t>
      </w:r>
      <w:r w:rsidR="00C01025" w:rsidRPr="0074024D">
        <w:rPr>
          <w:rFonts w:hint="eastAsia"/>
          <w:sz w:val="32"/>
          <w:highlight w:val="yellow"/>
        </w:rPr>
        <w:t>Oc</w:t>
      </w:r>
      <w:r w:rsidR="00C01025" w:rsidRPr="0074024D">
        <w:rPr>
          <w:sz w:val="32"/>
          <w:highlight w:val="yellow"/>
        </w:rPr>
        <w:t>t</w:t>
      </w:r>
      <w:r w:rsidRPr="0074024D">
        <w:rPr>
          <w:sz w:val="32"/>
          <w:highlight w:val="yellow"/>
        </w:rPr>
        <w:t xml:space="preserve">. </w:t>
      </w:r>
      <w:r w:rsidR="000A1097" w:rsidRPr="0074024D">
        <w:rPr>
          <w:noProof/>
          <w:sz w:val="32"/>
          <w:highlight w:val="yellow"/>
        </w:rPr>
        <w:t>16</w:t>
      </w:r>
      <w:r w:rsidRPr="0074024D">
        <w:rPr>
          <w:noProof/>
          <w:sz w:val="32"/>
          <w:highlight w:val="yellow"/>
          <w:vertAlign w:val="superscript"/>
        </w:rPr>
        <w:t>th</w:t>
      </w:r>
      <w:r w:rsidRPr="0074024D">
        <w:rPr>
          <w:sz w:val="32"/>
          <w:highlight w:val="yellow"/>
        </w:rPr>
        <w:t>, 20</w:t>
      </w:r>
      <w:r w:rsidR="000A1097" w:rsidRPr="0074024D">
        <w:rPr>
          <w:sz w:val="32"/>
          <w:highlight w:val="yellow"/>
        </w:rPr>
        <w:t>20</w:t>
      </w:r>
    </w:p>
    <w:p w14:paraId="302E104F" w14:textId="77777777" w:rsidR="000A1097" w:rsidRDefault="000A1097" w:rsidP="00430FC7">
      <w:pPr>
        <w:pStyle w:val="Heading1"/>
      </w:pPr>
    </w:p>
    <w:p w14:paraId="7477F8C9" w14:textId="281E5EF8" w:rsidR="00430FC7" w:rsidRDefault="00F72D8C" w:rsidP="00430FC7">
      <w:pPr>
        <w:pStyle w:val="Heading1"/>
      </w:pPr>
      <w:r>
        <w:t>Description</w:t>
      </w:r>
      <w:bookmarkStart w:id="0" w:name="_GoBack"/>
      <w:bookmarkEnd w:id="0"/>
    </w:p>
    <w:p w14:paraId="6CA93E4A" w14:textId="77777777" w:rsidR="00CD47FA" w:rsidRDefault="00CD47FA" w:rsidP="00CD47FA"/>
    <w:p w14:paraId="4CC0BB14" w14:textId="778B2F04" w:rsidR="0066207C" w:rsidRDefault="00C01025" w:rsidP="00CD47FA">
      <w:r>
        <w:t xml:space="preserve">Implement Incremental Extreme Learning Machine to deepen the understanding of the random network. </w:t>
      </w:r>
    </w:p>
    <w:p w14:paraId="18D5CB67" w14:textId="3692ADFF" w:rsidR="00E252D9" w:rsidRDefault="00CD47FA" w:rsidP="00E252D9">
      <w:pPr>
        <w:pStyle w:val="Heading1"/>
      </w:pPr>
      <w:r>
        <w:t>Requirement</w:t>
      </w:r>
    </w:p>
    <w:p w14:paraId="3429E13C" w14:textId="77777777" w:rsidR="00CD47FA" w:rsidRPr="00CD47FA" w:rsidRDefault="00CD47FA" w:rsidP="00CD47FA"/>
    <w:p w14:paraId="58DE7B7C" w14:textId="69AC0C87" w:rsidR="00297004" w:rsidRDefault="006760D1" w:rsidP="006760D1">
      <w:pPr>
        <w:pStyle w:val="ListParagraph"/>
        <w:numPr>
          <w:ilvl w:val="0"/>
          <w:numId w:val="6"/>
        </w:numPr>
      </w:pPr>
      <w:r>
        <w:t>(</w:t>
      </w:r>
      <w:r w:rsidR="00112A59">
        <w:t>5</w:t>
      </w:r>
      <w:r>
        <w:t xml:space="preserve"> point</w:t>
      </w:r>
      <w:r w:rsidR="00027EEC">
        <w:t>s</w:t>
      </w:r>
      <w:r>
        <w:t xml:space="preserve">) </w:t>
      </w:r>
      <w:r w:rsidR="00C01025">
        <w:t>Write a python or MATLAB based codes for the Incremental Extreme Learning Machine. Students could use the codes of Fixed Extreme Learning Machine as their reference. Test the written code by using two datasets (</w:t>
      </w:r>
      <w:r w:rsidR="000A1097">
        <w:t>o</w:t>
      </w:r>
      <w:r w:rsidR="00C01025">
        <w:t xml:space="preserve">ne classification dataset and one </w:t>
      </w:r>
      <w:r w:rsidR="00244725">
        <w:t xml:space="preserve">UCI </w:t>
      </w:r>
      <w:r w:rsidR="00C01025">
        <w:t>regression dataset).</w:t>
      </w:r>
    </w:p>
    <w:p w14:paraId="6998AE2C" w14:textId="76025EBB" w:rsidR="00D5709A" w:rsidRDefault="006760D1" w:rsidP="00D5709A">
      <w:pPr>
        <w:pStyle w:val="ListParagraph"/>
        <w:numPr>
          <w:ilvl w:val="0"/>
          <w:numId w:val="6"/>
        </w:numPr>
      </w:pPr>
      <w:r>
        <w:t>(</w:t>
      </w:r>
      <w:r w:rsidR="00D93C75">
        <w:t>2</w:t>
      </w:r>
      <w:r>
        <w:t xml:space="preserve"> point</w:t>
      </w:r>
      <w:r w:rsidR="00027EEC">
        <w:t>s</w:t>
      </w:r>
      <w:r>
        <w:t xml:space="preserve">) </w:t>
      </w:r>
      <w:r w:rsidR="00C01025">
        <w:t xml:space="preserve">Students need to report their testing accuracy/RMSE, </w:t>
      </w:r>
      <w:r w:rsidR="00C01025">
        <w:rPr>
          <w:rFonts w:hint="eastAsia"/>
        </w:rPr>
        <w:t>tra</w:t>
      </w:r>
      <w:r w:rsidR="00C01025">
        <w:t xml:space="preserve">ining accuracy/RMSE, training time and testing time for each of the two datasets. </w:t>
      </w:r>
    </w:p>
    <w:p w14:paraId="26307EE7" w14:textId="1C9F8873" w:rsidR="00C01025" w:rsidRDefault="00D93C75" w:rsidP="00C01025">
      <w:pPr>
        <w:pStyle w:val="ListParagraph"/>
        <w:numPr>
          <w:ilvl w:val="0"/>
          <w:numId w:val="6"/>
        </w:numPr>
      </w:pPr>
      <w:r>
        <w:t>(3</w:t>
      </w:r>
      <w:r w:rsidR="006760D1">
        <w:t xml:space="preserve"> point</w:t>
      </w:r>
      <w:r w:rsidR="00027EEC">
        <w:t>s</w:t>
      </w:r>
      <w:r w:rsidR="006760D1">
        <w:t xml:space="preserve">) </w:t>
      </w:r>
      <w:r w:rsidR="00027EEC">
        <w:t xml:space="preserve">It is required to use </w:t>
      </w:r>
      <w:r w:rsidR="00E8622C">
        <w:t>one of the three</w:t>
      </w:r>
      <w:r w:rsidR="00F81311">
        <w:t xml:space="preserve"> classification</w:t>
      </w:r>
      <w:r w:rsidR="00E8622C">
        <w:t xml:space="preserve"> datasets (CIFAR10, CIFAR100, and MNIST)</w:t>
      </w:r>
      <w:r w:rsidR="00027EEC">
        <w:t xml:space="preserve"> to complete the assignment</w:t>
      </w:r>
      <w:r w:rsidR="00E8622C">
        <w:t>.</w:t>
      </w:r>
    </w:p>
    <w:p w14:paraId="344C76E4" w14:textId="24FECE91" w:rsidR="00C01025" w:rsidRDefault="00C01025" w:rsidP="00C01025">
      <w:pPr>
        <w:pStyle w:val="ListParagraph"/>
        <w:numPr>
          <w:ilvl w:val="0"/>
          <w:numId w:val="6"/>
        </w:numPr>
      </w:pPr>
      <w:r>
        <w:t>CIFAR10</w:t>
      </w:r>
      <w:r w:rsidR="009F5A3E">
        <w:t>/100</w:t>
      </w:r>
      <w:r>
        <w:t xml:space="preserve"> can be downloaded from </w:t>
      </w:r>
      <w:hyperlink r:id="rId5" w:history="1">
        <w:r w:rsidR="009F5A3E">
          <w:rPr>
            <w:rStyle w:val="Hyperlink"/>
          </w:rPr>
          <w:t>https://www.cs.toronto.edu/~kriz/index.html</w:t>
        </w:r>
      </w:hyperlink>
    </w:p>
    <w:p w14:paraId="1882D1D5" w14:textId="4C6BCD0F" w:rsidR="00C01025" w:rsidRDefault="00C01025" w:rsidP="00C01025">
      <w:pPr>
        <w:pStyle w:val="ListParagraph"/>
        <w:numPr>
          <w:ilvl w:val="0"/>
          <w:numId w:val="6"/>
        </w:numPr>
      </w:pPr>
      <w:r>
        <w:t xml:space="preserve">MNIST can be downloaded from </w:t>
      </w:r>
      <w:hyperlink r:id="rId6" w:history="1">
        <w:r>
          <w:rPr>
            <w:rStyle w:val="Hyperlink"/>
          </w:rPr>
          <w:t>http://yann.lecun.com/exdb/mnist/</w:t>
        </w:r>
      </w:hyperlink>
    </w:p>
    <w:p w14:paraId="5EA6A2EC" w14:textId="756413C2" w:rsidR="00C01025" w:rsidRDefault="00C01025" w:rsidP="00C01025">
      <w:pPr>
        <w:rPr>
          <w:rStyle w:val="Hyperlink"/>
          <w:color w:val="auto"/>
          <w:u w:val="none"/>
        </w:rPr>
      </w:pPr>
    </w:p>
    <w:p w14:paraId="1B56F868" w14:textId="77777777" w:rsidR="00C01025" w:rsidRPr="00C01025" w:rsidRDefault="00C01025" w:rsidP="00C01025">
      <w:pPr>
        <w:rPr>
          <w:rStyle w:val="Hyperlink"/>
          <w:color w:val="auto"/>
          <w:u w:val="none"/>
        </w:rPr>
      </w:pPr>
    </w:p>
    <w:p w14:paraId="7B7631DF" w14:textId="77777777" w:rsidR="0063391D" w:rsidRDefault="0063391D" w:rsidP="0063391D"/>
    <w:p w14:paraId="77C5C8A8" w14:textId="781F7094" w:rsidR="00430FC7" w:rsidRDefault="00430FC7"/>
    <w:p w14:paraId="692EC756" w14:textId="42A22BE6" w:rsidR="00CD47FA" w:rsidRDefault="00CD47FA"/>
    <w:p w14:paraId="627AE17B" w14:textId="77777777" w:rsidR="00CD47FA" w:rsidRDefault="00CD47FA"/>
    <w:p w14:paraId="79AFCE56" w14:textId="77777777" w:rsidR="00E252D9" w:rsidRDefault="00E252D9"/>
    <w:p w14:paraId="688BBC71" w14:textId="77777777" w:rsidR="00F72D8C" w:rsidRDefault="00F72D8C"/>
    <w:sectPr w:rsidR="00F72D8C" w:rsidSect="009809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41E18"/>
    <w:multiLevelType w:val="hybridMultilevel"/>
    <w:tmpl w:val="5BE6E090"/>
    <w:lvl w:ilvl="0" w:tplc="04090001">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07149D"/>
    <w:multiLevelType w:val="hybridMultilevel"/>
    <w:tmpl w:val="1540BA0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326B20"/>
    <w:multiLevelType w:val="hybridMultilevel"/>
    <w:tmpl w:val="7018BC8A"/>
    <w:lvl w:ilvl="0" w:tplc="988EF1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067DF0"/>
    <w:multiLevelType w:val="hybridMultilevel"/>
    <w:tmpl w:val="6C48801E"/>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1CDA1067"/>
    <w:multiLevelType w:val="hybridMultilevel"/>
    <w:tmpl w:val="5A3E95E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A0D72CE"/>
    <w:multiLevelType w:val="hybridMultilevel"/>
    <w:tmpl w:val="1208039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314A1A4F"/>
    <w:multiLevelType w:val="hybridMultilevel"/>
    <w:tmpl w:val="2282368A"/>
    <w:lvl w:ilvl="0" w:tplc="D3420E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85F20E0"/>
    <w:multiLevelType w:val="hybridMultilevel"/>
    <w:tmpl w:val="B0B0F278"/>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518F1B8B"/>
    <w:multiLevelType w:val="hybridMultilevel"/>
    <w:tmpl w:val="166EF4D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A186D87"/>
    <w:multiLevelType w:val="hybridMultilevel"/>
    <w:tmpl w:val="5286452A"/>
    <w:lvl w:ilvl="0" w:tplc="E53CAAAA">
      <w:start w:val="1"/>
      <w:numFmt w:val="decimal"/>
      <w:lvlText w:val="%1-"/>
      <w:lvlJc w:val="left"/>
      <w:pPr>
        <w:ind w:left="720" w:hanging="360"/>
      </w:pPr>
      <w:rPr>
        <w:rFonts w:asciiTheme="minorHAnsi" w:eastAsiaTheme="minorEastAsia" w:hAnsiTheme="minorHAnsi"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C7B01AE"/>
    <w:multiLevelType w:val="hybridMultilevel"/>
    <w:tmpl w:val="9A58CB3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9"/>
  </w:num>
  <w:num w:numId="3">
    <w:abstractNumId w:val="8"/>
  </w:num>
  <w:num w:numId="4">
    <w:abstractNumId w:val="1"/>
  </w:num>
  <w:num w:numId="5">
    <w:abstractNumId w:val="10"/>
  </w:num>
  <w:num w:numId="6">
    <w:abstractNumId w:val="0"/>
  </w:num>
  <w:num w:numId="7">
    <w:abstractNumId w:val="5"/>
  </w:num>
  <w:num w:numId="8">
    <w:abstractNumId w:val="2"/>
  </w:num>
  <w:num w:numId="9">
    <w:abstractNumId w:val="6"/>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7awtDQ3MTOzsDRW0lEKTi0uzszPAykwNKgFAC4k/eEtAAAA"/>
  </w:docVars>
  <w:rsids>
    <w:rsidRoot w:val="00E42C9A"/>
    <w:rsid w:val="00013FDC"/>
    <w:rsid w:val="00027EEC"/>
    <w:rsid w:val="000317D4"/>
    <w:rsid w:val="00060E47"/>
    <w:rsid w:val="000A1097"/>
    <w:rsid w:val="000A4877"/>
    <w:rsid w:val="000D00AD"/>
    <w:rsid w:val="000E784E"/>
    <w:rsid w:val="00112A59"/>
    <w:rsid w:val="00182F7D"/>
    <w:rsid w:val="001A1765"/>
    <w:rsid w:val="001A68CD"/>
    <w:rsid w:val="001F28B3"/>
    <w:rsid w:val="00244725"/>
    <w:rsid w:val="00260309"/>
    <w:rsid w:val="00297004"/>
    <w:rsid w:val="003563BA"/>
    <w:rsid w:val="00380E6A"/>
    <w:rsid w:val="0040354E"/>
    <w:rsid w:val="00430FC7"/>
    <w:rsid w:val="00450FA9"/>
    <w:rsid w:val="00482561"/>
    <w:rsid w:val="00496375"/>
    <w:rsid w:val="004A4334"/>
    <w:rsid w:val="004D635C"/>
    <w:rsid w:val="004F0D83"/>
    <w:rsid w:val="00562A0D"/>
    <w:rsid w:val="005910CB"/>
    <w:rsid w:val="00591206"/>
    <w:rsid w:val="005B6AF6"/>
    <w:rsid w:val="005E2035"/>
    <w:rsid w:val="00622B16"/>
    <w:rsid w:val="006240CC"/>
    <w:rsid w:val="0063391D"/>
    <w:rsid w:val="006563E3"/>
    <w:rsid w:val="0066207C"/>
    <w:rsid w:val="0066505F"/>
    <w:rsid w:val="006760D1"/>
    <w:rsid w:val="006C240B"/>
    <w:rsid w:val="00721A3F"/>
    <w:rsid w:val="0073416E"/>
    <w:rsid w:val="0074024D"/>
    <w:rsid w:val="007E1F9A"/>
    <w:rsid w:val="00891FDA"/>
    <w:rsid w:val="00964A98"/>
    <w:rsid w:val="0098098E"/>
    <w:rsid w:val="009F1487"/>
    <w:rsid w:val="009F5A3E"/>
    <w:rsid w:val="00A66021"/>
    <w:rsid w:val="00A75ED7"/>
    <w:rsid w:val="00AB501D"/>
    <w:rsid w:val="00B3502A"/>
    <w:rsid w:val="00BB1449"/>
    <w:rsid w:val="00C01025"/>
    <w:rsid w:val="00C16ECC"/>
    <w:rsid w:val="00C70D38"/>
    <w:rsid w:val="00C8130D"/>
    <w:rsid w:val="00C97B5D"/>
    <w:rsid w:val="00CD47FA"/>
    <w:rsid w:val="00D25122"/>
    <w:rsid w:val="00D4637A"/>
    <w:rsid w:val="00D56537"/>
    <w:rsid w:val="00D5709A"/>
    <w:rsid w:val="00D93C75"/>
    <w:rsid w:val="00E252D9"/>
    <w:rsid w:val="00E34790"/>
    <w:rsid w:val="00E42C9A"/>
    <w:rsid w:val="00E8622C"/>
    <w:rsid w:val="00F72D8C"/>
    <w:rsid w:val="00F81311"/>
    <w:rsid w:val="00F85C24"/>
    <w:rsid w:val="00FE3525"/>
    <w:rsid w:val="00FF2E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3BCE0"/>
  <w15:chartTrackingRefBased/>
  <w15:docId w15:val="{113BBBD4-392C-474F-9A18-6FCDF48D6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F7D"/>
  </w:style>
  <w:style w:type="paragraph" w:styleId="Heading1">
    <w:name w:val="heading 1"/>
    <w:basedOn w:val="Normal"/>
    <w:next w:val="Normal"/>
    <w:link w:val="Heading1Char"/>
    <w:uiPriority w:val="9"/>
    <w:qFormat/>
    <w:rsid w:val="00430FC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4D635C"/>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30FC7"/>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430F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FC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60309"/>
    <w:rPr>
      <w:color w:val="0563C1" w:themeColor="hyperlink"/>
      <w:u w:val="single"/>
    </w:rPr>
  </w:style>
  <w:style w:type="paragraph" w:styleId="ListParagraph">
    <w:name w:val="List Paragraph"/>
    <w:basedOn w:val="Normal"/>
    <w:uiPriority w:val="34"/>
    <w:qFormat/>
    <w:rsid w:val="0066207C"/>
    <w:pPr>
      <w:ind w:left="720"/>
      <w:contextualSpacing/>
    </w:pPr>
  </w:style>
  <w:style w:type="character" w:styleId="UnresolvedMention">
    <w:name w:val="Unresolved Mention"/>
    <w:basedOn w:val="DefaultParagraphFont"/>
    <w:uiPriority w:val="99"/>
    <w:semiHidden/>
    <w:unhideWhenUsed/>
    <w:rsid w:val="00E252D9"/>
    <w:rPr>
      <w:color w:val="808080"/>
      <w:shd w:val="clear" w:color="auto" w:fill="E6E6E6"/>
    </w:rPr>
  </w:style>
  <w:style w:type="character" w:styleId="FollowedHyperlink">
    <w:name w:val="FollowedHyperlink"/>
    <w:basedOn w:val="DefaultParagraphFont"/>
    <w:uiPriority w:val="99"/>
    <w:semiHidden/>
    <w:unhideWhenUsed/>
    <w:rsid w:val="009F1487"/>
    <w:rPr>
      <w:color w:val="954F72" w:themeColor="followedHyperlink"/>
      <w:u w:val="single"/>
    </w:rPr>
  </w:style>
  <w:style w:type="character" w:styleId="HTMLCode">
    <w:name w:val="HTML Code"/>
    <w:basedOn w:val="DefaultParagraphFont"/>
    <w:uiPriority w:val="99"/>
    <w:semiHidden/>
    <w:unhideWhenUsed/>
    <w:rsid w:val="00AB501D"/>
    <w:rPr>
      <w:rFonts w:ascii="宋体" w:eastAsia="宋体" w:hAnsi="宋体" w:cs="宋体"/>
      <w:sz w:val="24"/>
      <w:szCs w:val="24"/>
    </w:rPr>
  </w:style>
  <w:style w:type="character" w:customStyle="1" w:styleId="Heading3Char">
    <w:name w:val="Heading 3 Char"/>
    <w:basedOn w:val="DefaultParagraphFont"/>
    <w:link w:val="Heading3"/>
    <w:uiPriority w:val="9"/>
    <w:semiHidden/>
    <w:rsid w:val="004D635C"/>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33461">
      <w:bodyDiv w:val="1"/>
      <w:marLeft w:val="0"/>
      <w:marRight w:val="0"/>
      <w:marTop w:val="0"/>
      <w:marBottom w:val="0"/>
      <w:divBdr>
        <w:top w:val="none" w:sz="0" w:space="0" w:color="auto"/>
        <w:left w:val="none" w:sz="0" w:space="0" w:color="auto"/>
        <w:bottom w:val="none" w:sz="0" w:space="0" w:color="auto"/>
        <w:right w:val="none" w:sz="0" w:space="0" w:color="auto"/>
      </w:divBdr>
    </w:div>
    <w:div w:id="793518945">
      <w:bodyDiv w:val="1"/>
      <w:marLeft w:val="0"/>
      <w:marRight w:val="0"/>
      <w:marTop w:val="0"/>
      <w:marBottom w:val="0"/>
      <w:divBdr>
        <w:top w:val="none" w:sz="0" w:space="0" w:color="auto"/>
        <w:left w:val="none" w:sz="0" w:space="0" w:color="auto"/>
        <w:bottom w:val="none" w:sz="0" w:space="0" w:color="auto"/>
        <w:right w:val="none" w:sz="0" w:space="0" w:color="auto"/>
      </w:divBdr>
    </w:div>
    <w:div w:id="159589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yann.lecun.com/exdb/mnist/" TargetMode="External"/><Relationship Id="rId5" Type="http://schemas.openxmlformats.org/officeDocument/2006/relationships/hyperlink" Target="https://www.cs.toronto.edu/~kriz/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2</Words>
  <Characters>87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Jeremy</dc:creator>
  <cp:keywords/>
  <dc:description/>
  <cp:lastModifiedBy>Yimin Yang</cp:lastModifiedBy>
  <cp:revision>2</cp:revision>
  <dcterms:created xsi:type="dcterms:W3CDTF">2020-10-06T14:49:00Z</dcterms:created>
  <dcterms:modified xsi:type="dcterms:W3CDTF">2020-10-06T14:49:00Z</dcterms:modified>
</cp:coreProperties>
</file>